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B83D5F" w14:paraId="1643A4CA" w14:textId="77777777" w:rsidTr="00B83D5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83D5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83D5F" w14:paraId="127EAD7E" w14:textId="77777777" w:rsidTr="00B83D5F">
        <w:trPr>
          <w:trHeight w:val="413"/>
        </w:trPr>
        <w:tc>
          <w:tcPr>
            <w:tcW w:w="1266" w:type="pct"/>
          </w:tcPr>
          <w:p w14:paraId="3C159AA5" w14:textId="77777777" w:rsidR="0000007A" w:rsidRPr="00B83D5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83D5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1BBB5A" w:rsidR="0000007A" w:rsidRPr="00B83D5F" w:rsidRDefault="00EB6C4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83D5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B83D5F" w14:paraId="73C90375" w14:textId="77777777" w:rsidTr="00B83D5F">
        <w:trPr>
          <w:trHeight w:val="290"/>
        </w:trPr>
        <w:tc>
          <w:tcPr>
            <w:tcW w:w="1266" w:type="pct"/>
          </w:tcPr>
          <w:p w14:paraId="20D28135" w14:textId="77777777" w:rsidR="0000007A" w:rsidRPr="00B83D5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8DDE27" w:rsidR="0000007A" w:rsidRPr="00B83D5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B6C46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73</w:t>
            </w:r>
          </w:p>
        </w:tc>
      </w:tr>
      <w:tr w:rsidR="0000007A" w:rsidRPr="00B83D5F" w14:paraId="05B60576" w14:textId="77777777" w:rsidTr="00B83D5F">
        <w:trPr>
          <w:trHeight w:val="331"/>
        </w:trPr>
        <w:tc>
          <w:tcPr>
            <w:tcW w:w="1266" w:type="pct"/>
          </w:tcPr>
          <w:p w14:paraId="0196A627" w14:textId="77777777" w:rsidR="0000007A" w:rsidRPr="00B83D5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0B42CE8" w:rsidR="0000007A" w:rsidRPr="00B83D5F" w:rsidRDefault="00EB6C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83D5F">
              <w:rPr>
                <w:rFonts w:ascii="Arial" w:hAnsi="Arial" w:cs="Arial"/>
                <w:b/>
                <w:sz w:val="20"/>
                <w:szCs w:val="20"/>
                <w:lang w:val="en-GB"/>
              </w:rPr>
              <w:t>Layout optimization of a Maggi manufacturing plant to improve forklift operational efficiency</w:t>
            </w:r>
          </w:p>
        </w:tc>
      </w:tr>
      <w:tr w:rsidR="00CF0BBB" w:rsidRPr="00B83D5F" w14:paraId="6D508B1C" w14:textId="77777777" w:rsidTr="00B83D5F">
        <w:trPr>
          <w:trHeight w:val="332"/>
        </w:trPr>
        <w:tc>
          <w:tcPr>
            <w:tcW w:w="1266" w:type="pct"/>
          </w:tcPr>
          <w:p w14:paraId="32FC28F7" w14:textId="77777777" w:rsidR="00CF0BBB" w:rsidRPr="00B83D5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35601F" w:rsidR="00CF0BBB" w:rsidRPr="00B83D5F" w:rsidRDefault="00EB6C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83D5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83D5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67880E35" w:rsidR="009B239B" w:rsidRPr="00B83D5F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B83D5F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B83D5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83D5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83D5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3D5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83D5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83D5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83D5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83D5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3D5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E4DC91A" w:rsidR="00E03C32" w:rsidRDefault="00013A6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13A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013A6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813, 020023 (2023)</w:t>
                  </w:r>
                </w:p>
                <w:p w14:paraId="57E24C8C" w14:textId="2449BA09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3029D3" w:rsidRPr="003029D3">
                    <w:t xml:space="preserve"> </w:t>
                  </w:r>
                  <w:hyperlink r:id="rId8" w:history="1">
                    <w:r w:rsidR="003029D3" w:rsidRPr="00B670A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5.0157887</w:t>
                    </w:r>
                  </w:hyperlink>
                  <w:r w:rsidR="003029D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83D5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83D5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83D5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83D5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3D5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83D5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83D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3D5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3D5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83D5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83D5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3D5F">
              <w:rPr>
                <w:rFonts w:ascii="Arial" w:hAnsi="Arial" w:cs="Arial"/>
                <w:lang w:val="en-GB"/>
              </w:rPr>
              <w:t>Author’s Feedback</w:t>
            </w:r>
            <w:r w:rsidRPr="00B83D5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3D5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83D5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83D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83D5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EB4DBC6" w:rsidR="00F1171E" w:rsidRPr="00B83D5F" w:rsidRDefault="009D5BB6" w:rsidP="009D5B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addresses a practical issue in plant layout and materials management</w:t>
            </w:r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important for operational efficiency in manufacturing environments. </w:t>
            </w:r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pite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topic is relevant, the current manuscript lacks the depth, and analytical clarity required to make a significant contribution to the scientific community. With major improvements in methodology, presentation, and validation, it could potentially serve as a case-based reference for similar industrial settings. However, in its current form, its impact is limited.</w:t>
            </w:r>
          </w:p>
        </w:tc>
        <w:tc>
          <w:tcPr>
            <w:tcW w:w="1523" w:type="pct"/>
          </w:tcPr>
          <w:p w14:paraId="462A339C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D5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83D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83D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6400C49" w:rsidR="00F1171E" w:rsidRPr="00B83D5F" w:rsidRDefault="009D5BB6" w:rsidP="009D5B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verage. It is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mewhat 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asic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lacks academic precision. It </w:t>
            </w:r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n be revised to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ive a better reflection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study.</w:t>
            </w:r>
          </w:p>
        </w:tc>
        <w:tc>
          <w:tcPr>
            <w:tcW w:w="1523" w:type="pct"/>
          </w:tcPr>
          <w:p w14:paraId="405B6701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D5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83D5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83D5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F49B9EE" w:rsidR="00F1171E" w:rsidRPr="00B83D5F" w:rsidRDefault="009D5BB6" w:rsidP="009D5B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</w:t>
            </w:r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s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or grammar with incorrect sentences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It lacks </w:t>
            </w:r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es not </w:t>
            </w:r>
            <w:proofErr w:type="gramStart"/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plain  enough</w:t>
            </w:r>
            <w:proofErr w:type="gramEnd"/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ethodology, the findings, and key results. The abstract </w:t>
            </w:r>
            <w:r w:rsidR="008072EC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s to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riefly mention the methodology used, highlight key findings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clearly define the contribution of the paper. A full rewrite is recommended for clarity and professionalism.</w:t>
            </w:r>
          </w:p>
        </w:tc>
        <w:tc>
          <w:tcPr>
            <w:tcW w:w="1523" w:type="pct"/>
          </w:tcPr>
          <w:p w14:paraId="1D54B730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D5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83D5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CE598F4" w:rsidR="00F1171E" w:rsidRPr="00B83D5F" w:rsidRDefault="009D5BB6" w:rsidP="009D5B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lacks scientific 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jors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ere is no mathematical </w:t>
            </w:r>
            <w:proofErr w:type="spellStart"/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deling</w:t>
            </w:r>
            <w:proofErr w:type="spellEnd"/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analytical justification, or 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strong 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tailed discussion of the optimization method used. The work appears more descriptive than analytical, with insufficient depth in methodology and validation.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jor revisions are needed to improve the scientific soundness.</w:t>
            </w:r>
          </w:p>
        </w:tc>
        <w:tc>
          <w:tcPr>
            <w:tcW w:w="1523" w:type="pct"/>
          </w:tcPr>
          <w:p w14:paraId="4898F764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D5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83D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83D5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E6395B8" w:rsidR="00F1171E" w:rsidRPr="00B83D5F" w:rsidRDefault="009D5BB6" w:rsidP="009D5BB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ncludes only 8 references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I absolutely find it 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adequate for a study of this nature. The literature review should be expanded to include more recent </w:t>
            </w:r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(from the past 5–10 </w:t>
            </w:r>
            <w:proofErr w:type="gramStart"/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ars )</w:t>
            </w:r>
            <w:proofErr w:type="gramEnd"/>
            <w:r w:rsidR="00805E95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relevant studies in the areas of plant layout optimization, production system efficiency, and materials handling.</w:t>
            </w:r>
          </w:p>
        </w:tc>
        <w:tc>
          <w:tcPr>
            <w:tcW w:w="1523" w:type="pct"/>
          </w:tcPr>
          <w:p w14:paraId="40220055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3D5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83D5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83D5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83D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37C50C39" w:rsidR="00F1171E" w:rsidRPr="00B83D5F" w:rsidRDefault="00805E95" w:rsidP="009D5B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fortunately</w:t>
            </w:r>
            <w:proofErr w:type="gramEnd"/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</w:t>
            </w:r>
            <w:r w:rsidR="009D5BB6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 much</w:t>
            </w:r>
            <w:r w:rsidR="009D5BB6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e English language quality is </w:t>
            </w:r>
            <w:proofErr w:type="gramStart"/>
            <w:r w:rsidR="009D5BB6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oor </w:t>
            </w:r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proofErr w:type="gramEnd"/>
            <w:r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9D5BB6" w:rsidRPr="00B83D5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writing is basic and contains grammatical and structural errors throughout. A full language revision by a professional editor or a native English speaker is highly recommended.</w:t>
            </w:r>
          </w:p>
          <w:p w14:paraId="41E28118" w14:textId="77777777" w:rsidR="00F1171E" w:rsidRPr="00B83D5F" w:rsidRDefault="00F1171E" w:rsidP="009D5B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97F52DB" w14:textId="77777777" w:rsidR="00F1171E" w:rsidRPr="00B83D5F" w:rsidRDefault="00F1171E" w:rsidP="009D5B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B83D5F" w:rsidRDefault="00F1171E" w:rsidP="009D5B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83D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3D5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83D5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83D5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83D5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83D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83D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83D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83D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83D5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83D5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83D5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83D5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83D5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83D5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3D5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83D5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3D5F">
              <w:rPr>
                <w:rFonts w:ascii="Arial" w:hAnsi="Arial" w:cs="Arial"/>
                <w:lang w:val="en-GB"/>
              </w:rPr>
              <w:t>Author’s comment</w:t>
            </w:r>
            <w:r w:rsidRPr="00B83D5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3D5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83D5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3D5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83D5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83D5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83D5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995EEE1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83D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83D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83D5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83D5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9933154" w14:textId="77777777" w:rsidR="00B83D5F" w:rsidRPr="00BE147E" w:rsidRDefault="00B83D5F" w:rsidP="00B83D5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E147E">
        <w:rPr>
          <w:rFonts w:ascii="Arial" w:hAnsi="Arial" w:cs="Arial"/>
          <w:b/>
          <w:u w:val="single"/>
        </w:rPr>
        <w:t>Reviewer details:</w:t>
      </w:r>
    </w:p>
    <w:p w14:paraId="5ED8466B" w14:textId="77777777" w:rsidR="00B83D5F" w:rsidRPr="00BE147E" w:rsidRDefault="00B83D5F" w:rsidP="00B83D5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E147E">
        <w:rPr>
          <w:rFonts w:ascii="Arial" w:hAnsi="Arial" w:cs="Arial"/>
          <w:b/>
          <w:color w:val="000000"/>
        </w:rPr>
        <w:t xml:space="preserve">Ahmet Mustafa Kangal, </w:t>
      </w:r>
      <w:proofErr w:type="spellStart"/>
      <w:r w:rsidRPr="00BE147E">
        <w:rPr>
          <w:rFonts w:ascii="Arial" w:hAnsi="Arial" w:cs="Arial"/>
          <w:b/>
          <w:color w:val="000000"/>
        </w:rPr>
        <w:t>Bogazici</w:t>
      </w:r>
      <w:proofErr w:type="spellEnd"/>
      <w:r w:rsidRPr="00BE147E">
        <w:rPr>
          <w:rFonts w:ascii="Arial" w:hAnsi="Arial" w:cs="Arial"/>
          <w:b/>
          <w:color w:val="000000"/>
        </w:rPr>
        <w:t xml:space="preserve"> University, Turkey</w:t>
      </w:r>
    </w:p>
    <w:p w14:paraId="656FDF37" w14:textId="77777777" w:rsidR="00B83D5F" w:rsidRPr="00B83D5F" w:rsidRDefault="00B83D5F">
      <w:pPr>
        <w:rPr>
          <w:rFonts w:ascii="Arial" w:hAnsi="Arial" w:cs="Arial"/>
          <w:b/>
          <w:sz w:val="20"/>
          <w:szCs w:val="20"/>
        </w:rPr>
      </w:pPr>
    </w:p>
    <w:sectPr w:rsidR="00B83D5F" w:rsidRPr="00B83D5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A9317D" w14:textId="77777777" w:rsidR="0044087C" w:rsidRPr="0000007A" w:rsidRDefault="0044087C" w:rsidP="0099583E">
      <w:r>
        <w:separator/>
      </w:r>
    </w:p>
  </w:endnote>
  <w:endnote w:type="continuationSeparator" w:id="0">
    <w:p w14:paraId="28DDCF06" w14:textId="77777777" w:rsidR="0044087C" w:rsidRPr="0000007A" w:rsidRDefault="0044087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04FED" w14:textId="77777777" w:rsidR="0044087C" w:rsidRPr="0000007A" w:rsidRDefault="0044087C" w:rsidP="0099583E">
      <w:r>
        <w:separator/>
      </w:r>
    </w:p>
  </w:footnote>
  <w:footnote w:type="continuationSeparator" w:id="0">
    <w:p w14:paraId="3ADFC24D" w14:textId="77777777" w:rsidR="0044087C" w:rsidRPr="0000007A" w:rsidRDefault="0044087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66724129">
    <w:abstractNumId w:val="3"/>
  </w:num>
  <w:num w:numId="2" w16cid:durableId="286936670">
    <w:abstractNumId w:val="6"/>
  </w:num>
  <w:num w:numId="3" w16cid:durableId="1289556400">
    <w:abstractNumId w:val="5"/>
  </w:num>
  <w:num w:numId="4" w16cid:durableId="561210150">
    <w:abstractNumId w:val="7"/>
  </w:num>
  <w:num w:numId="5" w16cid:durableId="1813517521">
    <w:abstractNumId w:val="4"/>
  </w:num>
  <w:num w:numId="6" w16cid:durableId="1568489297">
    <w:abstractNumId w:val="0"/>
  </w:num>
  <w:num w:numId="7" w16cid:durableId="1736733126">
    <w:abstractNumId w:val="1"/>
  </w:num>
  <w:num w:numId="8" w16cid:durableId="1355234151">
    <w:abstractNumId w:val="9"/>
  </w:num>
  <w:num w:numId="9" w16cid:durableId="1270234698">
    <w:abstractNumId w:val="8"/>
  </w:num>
  <w:num w:numId="10" w16cid:durableId="18460901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3A6F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265E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771E"/>
    <w:rsid w:val="00220111"/>
    <w:rsid w:val="002218DB"/>
    <w:rsid w:val="0022369C"/>
    <w:rsid w:val="002320EB"/>
    <w:rsid w:val="0023696A"/>
    <w:rsid w:val="002422CB"/>
    <w:rsid w:val="00245E23"/>
    <w:rsid w:val="00246BB9"/>
    <w:rsid w:val="00250B0D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29D3"/>
    <w:rsid w:val="00312559"/>
    <w:rsid w:val="00317C6A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2BD"/>
    <w:rsid w:val="00421DBF"/>
    <w:rsid w:val="0042465A"/>
    <w:rsid w:val="00435B36"/>
    <w:rsid w:val="0044087C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40BF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7EA9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08C"/>
    <w:rsid w:val="00701186"/>
    <w:rsid w:val="00707BE1"/>
    <w:rsid w:val="007102CB"/>
    <w:rsid w:val="007238EB"/>
    <w:rsid w:val="0072760A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C7717"/>
    <w:rsid w:val="007D0246"/>
    <w:rsid w:val="007F5873"/>
    <w:rsid w:val="00805E95"/>
    <w:rsid w:val="008072EC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03A8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5BB6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76F9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586D"/>
    <w:rsid w:val="00AD6C51"/>
    <w:rsid w:val="00AE0E9B"/>
    <w:rsid w:val="00AE54CD"/>
    <w:rsid w:val="00AF3016"/>
    <w:rsid w:val="00B00E6C"/>
    <w:rsid w:val="00B03A45"/>
    <w:rsid w:val="00B2236C"/>
    <w:rsid w:val="00B22FE6"/>
    <w:rsid w:val="00B3033D"/>
    <w:rsid w:val="00B334D9"/>
    <w:rsid w:val="00B34BBB"/>
    <w:rsid w:val="00B53059"/>
    <w:rsid w:val="00B562D2"/>
    <w:rsid w:val="00B62087"/>
    <w:rsid w:val="00B62F41"/>
    <w:rsid w:val="00B63782"/>
    <w:rsid w:val="00B66599"/>
    <w:rsid w:val="00B760E1"/>
    <w:rsid w:val="00B82FFC"/>
    <w:rsid w:val="00B83D5F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7331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C46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4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83D5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5.015788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580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8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5-05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